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0E82" w14:textId="3FCEC207" w:rsidR="00747B8D" w:rsidRPr="002413A4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79F6640D" w14:textId="05711C75" w:rsidR="002413A4" w:rsidRDefault="002413A4" w:rsidP="002413A4">
      <w:pPr>
        <w:ind w:left="360"/>
        <w:rPr>
          <w:lang w:val="en-GB"/>
        </w:rPr>
      </w:pPr>
      <w:proofErr w:type="gramStart"/>
      <w:r>
        <w:rPr>
          <w:lang w:val="en-GB"/>
        </w:rPr>
        <w:t>Ans:-</w:t>
      </w:r>
      <w:proofErr w:type="gramEnd"/>
    </w:p>
    <w:p w14:paraId="5F5D7517" w14:textId="19CDC99B" w:rsidR="002413A4" w:rsidRPr="002413A4" w:rsidRDefault="002413A4" w:rsidP="002413A4">
      <w:pPr>
        <w:ind w:left="360"/>
      </w:pPr>
      <w:r w:rsidRPr="002413A4">
        <w:t xml:space="preserve">The only events that are independent of themselves are those with probability either 0 or 1. That follows from the fact that a number is its own square if and only if it's either 0 or 1. The only way a random variable X can be independent of itself is if for every measurable set A, either </w:t>
      </w:r>
      <w:proofErr w:type="spellStart"/>
      <w:r w:rsidRPr="002413A4">
        <w:t>Pr</w:t>
      </w:r>
      <w:proofErr w:type="spellEnd"/>
      <w:r w:rsidRPr="002413A4">
        <w:t>(X</w:t>
      </w:r>
      <w:r w:rsidRPr="002413A4">
        <w:rPr>
          <w:rFonts w:ascii="Cambria Math" w:hAnsi="Cambria Math" w:cs="Cambria Math"/>
        </w:rPr>
        <w:t>∈</w:t>
      </w:r>
      <w:proofErr w:type="gramStart"/>
      <w:r w:rsidRPr="002413A4">
        <w:t>A)=</w:t>
      </w:r>
      <w:proofErr w:type="gramEnd"/>
      <w:r w:rsidRPr="002413A4">
        <w:t xml:space="preserve">1 or </w:t>
      </w:r>
      <w:proofErr w:type="spellStart"/>
      <w:r w:rsidRPr="002413A4">
        <w:t>Pr</w:t>
      </w:r>
      <w:proofErr w:type="spellEnd"/>
      <w:r w:rsidRPr="002413A4">
        <w:t>(X</w:t>
      </w:r>
      <w:r w:rsidRPr="002413A4">
        <w:rPr>
          <w:rFonts w:ascii="Cambria Math" w:hAnsi="Cambria Math" w:cs="Cambria Math"/>
        </w:rPr>
        <w:t>∈</w:t>
      </w:r>
      <w:r w:rsidRPr="002413A4">
        <w:t>A)=0.  </w:t>
      </w:r>
    </w:p>
    <w:p w14:paraId="464466DF" w14:textId="1702F176" w:rsidR="00747B8D" w:rsidRPr="002413A4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66F60286" w14:textId="1B9B8409" w:rsidR="002413A4" w:rsidRDefault="002413A4" w:rsidP="002413A4">
      <w:pPr>
        <w:ind w:left="360"/>
        <w:rPr>
          <w:lang w:val="en-GB"/>
        </w:rPr>
      </w:pPr>
      <w:proofErr w:type="gramStart"/>
      <w:r>
        <w:rPr>
          <w:lang w:val="en-GB"/>
        </w:rPr>
        <w:t>Ans:-</w:t>
      </w:r>
      <w:proofErr w:type="gramEnd"/>
    </w:p>
    <w:p w14:paraId="36651816" w14:textId="77777777" w:rsidR="002413A4" w:rsidRPr="002413A4" w:rsidRDefault="002413A4" w:rsidP="002413A4">
      <w:pPr>
        <w:pStyle w:val="NormalWeb"/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Let A and B be independent events, and let A and C be independent events. How do I show that A and B</w:t>
      </w:r>
      <w:r w:rsidRPr="002413A4">
        <w:rPr>
          <w:rFonts w:ascii="Cambria Math" w:eastAsiaTheme="minorHAnsi" w:hAnsi="Cambria Math" w:cs="Cambria Math"/>
          <w:sz w:val="22"/>
          <w:szCs w:val="22"/>
          <w:lang w:eastAsia="en-US"/>
        </w:rPr>
        <w:t>∪</w:t>
      </w: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C are independent events as well?</w:t>
      </w:r>
    </w:p>
    <w:p w14:paraId="5F59C567" w14:textId="77777777" w:rsidR="002413A4" w:rsidRPr="002413A4" w:rsidRDefault="002413A4" w:rsidP="002413A4">
      <w:pPr>
        <w:pStyle w:val="NormalWeb"/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According to the definition of independent events, A and B</w:t>
      </w:r>
      <w:r w:rsidRPr="002413A4">
        <w:rPr>
          <w:rFonts w:ascii="Cambria Math" w:eastAsiaTheme="minorHAnsi" w:hAnsi="Cambria Math" w:cs="Cambria Math"/>
          <w:sz w:val="22"/>
          <w:szCs w:val="22"/>
          <w:lang w:eastAsia="en-US"/>
        </w:rPr>
        <w:t>∪</w:t>
      </w: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C are independent if and only if</w:t>
      </w:r>
    </w:p>
    <w:p w14:paraId="11F6F037" w14:textId="77777777" w:rsidR="002413A4" w:rsidRPr="002413A4" w:rsidRDefault="002413A4" w:rsidP="002413A4">
      <w:pPr>
        <w:pStyle w:val="NormalWeb"/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P(A∩(B</w:t>
      </w:r>
      <w:r w:rsidRPr="002413A4">
        <w:rPr>
          <w:rFonts w:ascii="Cambria Math" w:eastAsiaTheme="minorHAnsi" w:hAnsi="Cambria Math" w:cs="Cambria Math"/>
          <w:sz w:val="22"/>
          <w:szCs w:val="22"/>
          <w:lang w:eastAsia="en-US"/>
        </w:rPr>
        <w:t>∪</w:t>
      </w: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C</w:t>
      </w:r>
      <w:proofErr w:type="gramStart"/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))=</w:t>
      </w:r>
      <w:proofErr w:type="gramEnd"/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P(A)P(B</w:t>
      </w:r>
      <w:r w:rsidRPr="002413A4">
        <w:rPr>
          <w:rFonts w:ascii="Cambria Math" w:eastAsiaTheme="minorHAnsi" w:hAnsi="Cambria Math" w:cs="Cambria Math"/>
          <w:sz w:val="22"/>
          <w:szCs w:val="22"/>
          <w:lang w:eastAsia="en-US"/>
        </w:rPr>
        <w:t>∪</w:t>
      </w: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C).</w:t>
      </w:r>
    </w:p>
    <w:p w14:paraId="496A21C1" w14:textId="77777777" w:rsidR="002413A4" w:rsidRPr="002413A4" w:rsidRDefault="002413A4" w:rsidP="002413A4">
      <w:pPr>
        <w:pStyle w:val="NormalWeb"/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Since A and B and A and C are independent, I know that</w:t>
      </w:r>
    </w:p>
    <w:p w14:paraId="079DD6AA" w14:textId="77777777" w:rsidR="002413A4" w:rsidRPr="002413A4" w:rsidRDefault="002413A4" w:rsidP="002413A4">
      <w:pPr>
        <w:pStyle w:val="NormalWeb"/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P(A∩</w:t>
      </w:r>
      <w:proofErr w:type="gramStart"/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B)=</w:t>
      </w:r>
      <w:proofErr w:type="gramEnd"/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P(A)P(B) and P(A∩C)=P(A)P(C).</w:t>
      </w:r>
    </w:p>
    <w:p w14:paraId="4D40DA4D" w14:textId="77777777" w:rsidR="002413A4" w:rsidRPr="002413A4" w:rsidRDefault="002413A4" w:rsidP="002413A4">
      <w:pPr>
        <w:pStyle w:val="NormalWeb"/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2413A4">
        <w:rPr>
          <w:rFonts w:asciiTheme="minorHAnsi" w:eastAsiaTheme="minorHAnsi" w:hAnsiTheme="minorHAnsi" w:cstheme="minorBidi"/>
          <w:sz w:val="22"/>
          <w:szCs w:val="22"/>
          <w:lang w:eastAsia="en-US"/>
        </w:rPr>
        <w:t>However, I have no idea how to solve this. I attempted to apply the probability rules I know but got nowhere.</w:t>
      </w:r>
    </w:p>
    <w:p w14:paraId="382502FE" w14:textId="77777777" w:rsidR="002413A4" w:rsidRPr="002413A4" w:rsidRDefault="002413A4" w:rsidP="002413A4">
      <w:pPr>
        <w:ind w:left="360"/>
        <w:rPr>
          <w:lang w:val="en-GB"/>
        </w:rPr>
      </w:pPr>
    </w:p>
    <w:p w14:paraId="7EAA7F24" w14:textId="77777777" w:rsidR="00DB3F36" w:rsidRDefault="00DB3F36"/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9971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2413A4"/>
    <w:rsid w:val="00747B8D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58AE2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413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5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3</Characters>
  <Application>Microsoft Office Word</Application>
  <DocSecurity>0</DocSecurity>
  <Lines>7</Lines>
  <Paragraphs>1</Paragraphs>
  <ScaleCrop>false</ScaleCrop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3</cp:revision>
  <dcterms:created xsi:type="dcterms:W3CDTF">2021-03-26T14:03:00Z</dcterms:created>
  <dcterms:modified xsi:type="dcterms:W3CDTF">2022-05-30T11:39:00Z</dcterms:modified>
</cp:coreProperties>
</file>